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0511F" w:rsidRDefault="00E0511F" w:rsidP="00E0511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0511F">
        <w:rPr>
          <w:rFonts w:ascii="Times New Roman" w:hAnsi="Times New Roman" w:cs="Times New Roman"/>
          <w:sz w:val="24"/>
          <w:szCs w:val="24"/>
        </w:rPr>
        <w:t>Team Evaluation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</w:p>
    <w:p w:rsidR="00E0511F" w:rsidRDefault="003B7E57" w:rsidP="00E0511F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S 301 Spring 2016</w:t>
      </w:r>
      <w:r w:rsidR="00526717">
        <w:rPr>
          <w:rFonts w:ascii="Times New Roman" w:hAnsi="Times New Roman" w:cs="Times New Roman"/>
          <w:sz w:val="24"/>
          <w:szCs w:val="24"/>
        </w:rPr>
        <w:t xml:space="preserve"> -  George Weinschenk</w:t>
      </w:r>
    </w:p>
    <w:p w:rsidR="00E0511F" w:rsidRDefault="00E0511F" w:rsidP="00E0511F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568AE" w:rsidRPr="00E0511F" w:rsidRDefault="00E0511F" w:rsidP="00E0511F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Note that this information is being submitted confidentially</w:t>
      </w:r>
    </w:p>
    <w:p w:rsidR="00E0511F" w:rsidRDefault="00E0511F" w:rsidP="00E0511F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E0511F" w:rsidRDefault="00E0511F" w:rsidP="00E0511F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r name:</w:t>
      </w:r>
      <w:r w:rsidR="00F94521">
        <w:rPr>
          <w:rFonts w:ascii="Times New Roman" w:hAnsi="Times New Roman" w:cs="Times New Roman"/>
          <w:sz w:val="24"/>
          <w:szCs w:val="24"/>
        </w:rPr>
        <w:t xml:space="preserve"> Baptiste </w:t>
      </w:r>
      <w:proofErr w:type="spellStart"/>
      <w:r w:rsidR="00F94521">
        <w:rPr>
          <w:rFonts w:ascii="Times New Roman" w:hAnsi="Times New Roman" w:cs="Times New Roman"/>
          <w:sz w:val="24"/>
          <w:szCs w:val="24"/>
        </w:rPr>
        <w:t>Saliba</w:t>
      </w:r>
      <w:proofErr w:type="spellEnd"/>
      <w:r w:rsidR="00F94521">
        <w:rPr>
          <w:rFonts w:ascii="Times New Roman" w:hAnsi="Times New Roman" w:cs="Times New Roman"/>
          <w:sz w:val="24"/>
          <w:szCs w:val="24"/>
        </w:rPr>
        <w:tab/>
      </w:r>
    </w:p>
    <w:p w:rsidR="00E0511F" w:rsidRDefault="00E0511F" w:rsidP="00E0511F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r teammates’ names:</w:t>
      </w:r>
      <w:r w:rsidR="00F94521" w:rsidRPr="00F94521">
        <w:rPr>
          <w:rFonts w:ascii="Times New Roman" w:eastAsia="Times New Roman" w:hAnsi="Times New Roman" w:cs="Times New Roman"/>
          <w:color w:val="292929"/>
          <w:sz w:val="24"/>
          <w:szCs w:val="24"/>
        </w:rPr>
        <w:t xml:space="preserve"> </w:t>
      </w:r>
      <w:r w:rsidR="004C6EBF">
        <w:rPr>
          <w:rFonts w:ascii="Times New Roman" w:eastAsia="Times New Roman" w:hAnsi="Times New Roman" w:cs="Times New Roman"/>
          <w:color w:val="292929"/>
          <w:sz w:val="24"/>
          <w:szCs w:val="24"/>
        </w:rPr>
        <w:t xml:space="preserve">Joshua </w:t>
      </w:r>
      <w:proofErr w:type="spellStart"/>
      <w:r w:rsidR="004C6EBF">
        <w:rPr>
          <w:rFonts w:ascii="Times New Roman" w:eastAsia="Times New Roman" w:hAnsi="Times New Roman" w:cs="Times New Roman"/>
          <w:color w:val="292929"/>
          <w:sz w:val="24"/>
          <w:szCs w:val="24"/>
        </w:rPr>
        <w:t>Eimer</w:t>
      </w:r>
      <w:bookmarkStart w:id="0" w:name="_GoBack"/>
      <w:bookmarkEnd w:id="0"/>
      <w:proofErr w:type="spellEnd"/>
      <w:r w:rsidR="00F94521" w:rsidRPr="00826370">
        <w:rPr>
          <w:rFonts w:ascii="Times New Roman" w:eastAsia="Times New Roman" w:hAnsi="Times New Roman" w:cs="Times New Roman"/>
          <w:color w:val="292929"/>
          <w:sz w:val="24"/>
          <w:szCs w:val="24"/>
        </w:rPr>
        <w:t>, Samuel Sergio, and Jonathon Wu</w:t>
      </w:r>
    </w:p>
    <w:p w:rsidR="00E0511F" w:rsidRDefault="00E0511F" w:rsidP="00E0511F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E0511F" w:rsidRDefault="00E0511F" w:rsidP="00E0511F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E0511F" w:rsidRPr="00E0511F" w:rsidRDefault="00E0511F" w:rsidP="00E0511F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E0511F">
        <w:rPr>
          <w:rFonts w:ascii="Times New Roman" w:hAnsi="Times New Roman" w:cs="Times New Roman"/>
          <w:sz w:val="24"/>
          <w:szCs w:val="24"/>
        </w:rPr>
        <w:t>What was your contribution to your team’s Media Analysis Paper?</w:t>
      </w:r>
    </w:p>
    <w:p w:rsidR="00F94521" w:rsidRPr="00F94521" w:rsidRDefault="00F94521" w:rsidP="00F94521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  <w:r w:rsidRPr="00F94521">
        <w:rPr>
          <w:rFonts w:ascii="Times New Roman" w:hAnsi="Times New Roman" w:cs="Times New Roman"/>
          <w:sz w:val="24"/>
          <w:szCs w:val="24"/>
        </w:rPr>
        <w:t>In terms of the paper my responsibility was to write a cohesive introduction and really plan out our paper. I was also responsible for a lot of the revisions. However, Sam was very unhelpful and failed to start his section and the analysis two hours before the deadline, so Josh and I had to rewrite his analysis portion as well as proofread his own personal section.</w:t>
      </w:r>
    </w:p>
    <w:p w:rsidR="00E0511F" w:rsidRDefault="00E0511F" w:rsidP="00F94521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:rsidR="00E0511F" w:rsidRDefault="00E0511F" w:rsidP="00E0511F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E0511F" w:rsidRDefault="00E0511F" w:rsidP="00E0511F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E0511F" w:rsidRDefault="00E0511F" w:rsidP="00E0511F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3B7E57" w:rsidRDefault="003B7E57" w:rsidP="003B7E57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 you feel that the workload for these projects was fairly distributed and equally completed? Why or why not?</w:t>
      </w:r>
    </w:p>
    <w:p w:rsidR="003B7E57" w:rsidRDefault="003B7E57" w:rsidP="003B7E5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94521" w:rsidRDefault="00F94521" w:rsidP="00F94521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honestly don’t like to bash people, but I truly tried to help Sam by offering to read his sections over, re-explain any portion of the assignment, proofread what he wrote, and answer any questions. I really tried to help him, but he didn’t even try. Here’s a list of what he did:</w:t>
      </w:r>
      <w:r>
        <w:rPr>
          <w:rFonts w:ascii="Times New Roman" w:hAnsi="Times New Roman" w:cs="Times New Roman"/>
          <w:sz w:val="24"/>
          <w:szCs w:val="24"/>
        </w:rPr>
        <w:br/>
      </w:r>
    </w:p>
    <w:p w:rsidR="00F94521" w:rsidRDefault="00F94521" w:rsidP="00F94521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ish work 1 to 2 hours before it was due (he watched our media source one week after we said we would watch it)</w:t>
      </w:r>
    </w:p>
    <w:p w:rsidR="00F94521" w:rsidRDefault="00F94521" w:rsidP="00F94521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work he did was the bare minimum</w:t>
      </w:r>
    </w:p>
    <w:p w:rsidR="00F94521" w:rsidRDefault="00F94521" w:rsidP="00F94521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d not contribute during brain storms</w:t>
      </w:r>
    </w:p>
    <w:p w:rsidR="00F94521" w:rsidRDefault="00F94521" w:rsidP="00F94521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iled to come up with research topic when it was due (Josh and I came up with it for him)</w:t>
      </w:r>
    </w:p>
    <w:p w:rsidR="00F94521" w:rsidRDefault="00F94521" w:rsidP="00F94521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uld groan whenever we would assign him work</w:t>
      </w:r>
    </w:p>
    <w:p w:rsidR="00F94521" w:rsidRDefault="00F94521" w:rsidP="00F94521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iled to do the proper research</w:t>
      </w:r>
    </w:p>
    <w:p w:rsidR="00F94521" w:rsidRDefault="00F94521" w:rsidP="00F94521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:rsidR="00F94521" w:rsidRDefault="00F94521" w:rsidP="00F94521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gain, I’m usually rather lenient but I think Sam really put in the bare minimum and, as Tim would say, was really riding our coat tails. </w:t>
      </w:r>
    </w:p>
    <w:p w:rsidR="00F94521" w:rsidRDefault="00F94521" w:rsidP="00F94521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:rsidR="003B7E57" w:rsidRDefault="00F94521" w:rsidP="00F94521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Josh and Jon were both very helpful for this project and would always get their work done on time. Additionally, the work load was f</w:t>
      </w:r>
      <w:r>
        <w:rPr>
          <w:rFonts w:ascii="Times New Roman" w:hAnsi="Times New Roman" w:cs="Times New Roman"/>
          <w:sz w:val="24"/>
          <w:szCs w:val="24"/>
        </w:rPr>
        <w:t>airly balanced.</w:t>
      </w:r>
    </w:p>
    <w:p w:rsidR="003B7E57" w:rsidRDefault="003B7E57" w:rsidP="003B7E5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94521" w:rsidRPr="003B7E57" w:rsidRDefault="00F94521" w:rsidP="003B7E57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3B7E57" w:rsidRDefault="003B7E57" w:rsidP="003B7E57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would you rate your contribution in comparison with that of your peers?</w:t>
      </w:r>
    </w:p>
    <w:p w:rsidR="00E0511F" w:rsidRPr="003B7E57" w:rsidRDefault="00F94521" w:rsidP="00F94521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would say my contribution was the same as Jon and Josh’s contributions. I believe all three of us went above and beyond by being receptive and always ensuring that our individual work was the best it could be. We put in a lot of effort into this paper and I hope that will show in the final product. </w:t>
      </w:r>
    </w:p>
    <w:p w:rsidR="00E0511F" w:rsidRDefault="00E0511F"/>
    <w:sectPr w:rsidR="00E051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6E3909"/>
    <w:multiLevelType w:val="hybridMultilevel"/>
    <w:tmpl w:val="EF12456A"/>
    <w:lvl w:ilvl="0" w:tplc="17D81E54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F6C40F7"/>
    <w:multiLevelType w:val="hybridMultilevel"/>
    <w:tmpl w:val="3DA2EE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7E0NTM0NzQ3MzAwMjNS0lEKTi0uzszPAykwrAUA0b2GXiwAAAA="/>
  </w:docVars>
  <w:rsids>
    <w:rsidRoot w:val="00E0511F"/>
    <w:rsid w:val="002D4886"/>
    <w:rsid w:val="003B7E57"/>
    <w:rsid w:val="004C6EBF"/>
    <w:rsid w:val="00526717"/>
    <w:rsid w:val="007568AE"/>
    <w:rsid w:val="007648EF"/>
    <w:rsid w:val="008F03E2"/>
    <w:rsid w:val="008F6CC8"/>
    <w:rsid w:val="00AB0989"/>
    <w:rsid w:val="00E0511F"/>
    <w:rsid w:val="00F945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098869"/>
  <w15:docId w15:val="{1426E069-6490-A24E-B32C-1EA326F278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51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1</Words>
  <Characters>177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orge</dc:creator>
  <cp:lastModifiedBy>bsaliba1@binghamton.edu</cp:lastModifiedBy>
  <cp:revision>2</cp:revision>
  <dcterms:created xsi:type="dcterms:W3CDTF">2018-03-20T01:58:00Z</dcterms:created>
  <dcterms:modified xsi:type="dcterms:W3CDTF">2018-03-20T01:58:00Z</dcterms:modified>
</cp:coreProperties>
</file>